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ทดสอบแบ่งพิมพ์เวอร์ชันใหม่</w:t>
      </w:r>
    </w:p>
    <w:p>
      <w:pPr>
        <w:pStyle w:val="Date"/>
      </w:pPr>
      <w:r>
        <w:t xml:space="preserve">วันจันทร์ที่</w:t>
      </w:r>
      <w:r>
        <w:t xml:space="preserve"> </w:t>
      </w:r>
      <w:r>
        <w:t xml:space="preserve">17</w:t>
      </w:r>
      <w:r>
        <w:t xml:space="preserve"> </w:t>
      </w:r>
      <w:r>
        <w:t xml:space="preserve">มีนาคม</w:t>
      </w:r>
      <w:r>
        <w:t xml:space="preserve"> </w:t>
      </w:r>
      <w:r>
        <w:t xml:space="preserve">2568</w:t>
      </w:r>
      <w:r>
        <w:t xml:space="preserve"> </w:t>
      </w:r>
      <w:r>
        <w:t xml:space="preserve">เวลา</w:t>
      </w:r>
      <w:r>
        <w:t xml:space="preserve"> </w:t>
      </w:r>
      <w:r>
        <w:t xml:space="preserve">12.53</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เสียงดนตรี] สวัสดีครับ พบกับห้องข่าวรัฐสภาแชนแนล ภาคเช้าครับ คุณผู็ชมติดตามอยู่กับคุณ ณัฐภัทรพล ผมวัฒนะ คล้ายแก้ว อาจารย์ล่ามภาษามือประจำรายงานของเรา ช่วงของข่าวต่างประเทศ อีกสักครู่หนึ่ง พบกับคุณกิตติ เสรีประยูร นะครับ วันอังคารที่ 20 สิงหาคม พุทธศักราช 2567 ครับ วันนี้มีการประชุมวุฒิสภาครับ เวลา 08.45 น. โดยประมาณนะครับ เดี๋ยวเราอยู่กับคุณผู้ชมประมาณครึ่งชั่วโมงนิด ๆ แต่ว่าข่าวสารของเราครบถ้วนมาก ๆ เลยนะครับ คุณผู้ชมครับ ไม่ว่าจะเป็นในส่วนขแงรวมถึงที่ประชุมวุฒินประชุมเมื่อวานด้วยนะครับ รอติดตามกัน ส่วนประเด็นที่เกี่ยวข้องกับการบ้านการเมือง ก็สอบถามเกี่ยวกับเรื่องการฟอร์ม ครม. ใหม่ หน้าตาเป็นอย่างไร มีกระแสข่าวจากพรรคการเมืองต่าง ๆ มากมายเลยทีเดียว เดี๋ยวคุยกันเมื่อวานนี้ คุณแพรทองธาร ไปเรียน มิริ วปอ. สื่อมวลชนก็ไปตามหาเหมือนกัน ว่าการฟอร์ม ครม. ของเพื่อไทยเป็นอย่างไร พรรคร่วมรัฐบาลนี่นะครับ โควต้ายังเป็นเหมือนเดิมไหม จะมีใครปรับเข้าปรับออกนะครับ เนื้อหาข่าวเยอะแยะมากมายวุฒิสภา กันต่อไปนะครับ แต่เมื่อมีนายกรัฐมนตรี คนที่ 31 แล้ว ตลาดหุ้นเมื่อวานนี้ก็ปิดตัวไปนะครับ อยู่ที่ประมาณ +20.38 เป็นข่าวดีของด้านเศรษฐกิจ น้ำมันลง 40 สตางค์นะครับ เบนซิลนะครับคุณวัฒนะ ก็เป็นข่าวดีเล็ก ๆ แล้วกันให้กับเดือนสิงหาคมนี่ ว่ากันว่าน้ำมันปรับตัวลง 3-4 ครั้ง ก็เป็นกำลังใตให้กับพี่น้องรประชาชนด้วยนะครับ ก็บริหารจัดการเงินในกระเป๋าของท่านให้มีประสิทธิภาพด้วยนะครับ ส่วนเช้านี้ห้องข่าวรัฐสภาแชนแนล ภาคเช้า เราไปเริ่มกันที่ภารกิจของว่าที่ผู้นำฝ่ายค้านของผู้แทนราษฎร ของเรา มาออกมอรัฐสภานะครับ แน่นอนครับ ในส่วนของว่าที่ผู้นำฝ่านค้าน ในสภาผู้แทนราษฎรก็ได้มีการพูดถึงเรื่องการแก้ไขรัฐธรรมนูญ นอกจากนี้ ได้มีการพูดถึงการแก้ไขรัฐธรรมนูญวางองค์อิสระ และการแก้ไขรัฐธรรมนูญ หลักสากลด้วยนะครับ หน้าจอ คุณผู้ชมเห็นอยู่ในขณะนี้นะครับ คุณณัฐพงศ์ เรืองปัญญาวุฒิ หัวหน้าพรรคประชาชน ได้ใ ดฃเพดเกดเผ้สาเกี่ยวกับบทบาทฝ่านค้าน ฝ่ายใหม่ การทำงานของพรรคประชาชน บอกว่าการทำงานในช่วงที่ผ่านมา ถือเป็นช่วงรอยต่อหรือว่าอุบัติเหตุทางการเมือง จากคำตัดสินของรัฐธรรมนูญ และเป็นผลให้อำนาจ 2 ฝั่ง ทั้งฝ่ายค้าน และฝ่ายบริหารยังไม่สามารถทำงานได้อย่างเต็มที่ล่ะครับ มีเสรียภาพ รวมไปถึงองค์กรอิสระที่รัฐบาลได้คณะรัฐมนตรีใหม่จะมีการแถลงนโยบายต่อรัฐสภา ก็จะเห็นบทบาทการทำหน้าที่ของฝ่ายค้าน นอกจากนี้นะครับ นโยบายต่าง ๆ อย่างเข้มข้นต่อไปเช่นกัน ต่อคุณณัฐพงศ์ เรืองปัญญาวุฒิ ยังระบุว่า ก่แนจะถึงการเลือกตั้ง ในส่วนของพรรคประชาชน จะให้ความสำคัญกับท้องถิ่นก่อน เวทีแรกที่จะส่งผู้สมัครลงแข่งในฐานะพรรคประชาชนนั่นก็คือนายกองค์การบริหารส่วนจังหวัด หรือว่า อบจ. ของจังหวัดราชบุรี จะีการเลือกตั้งอีกไม่กี่วันนั่นก็คือ 1 กันยายนนี่แหละครับ ของการเลือกตั้งท้องถิ่น นั่นก็คือการรณรงค์อย่างเข้มแข็ง ให้ประชาชนกลับไปใช้สิทธิเลือกตั้งที่บ้านของตนเอง เนื่องจากว่าสถิติที่ผ่านมา ผู้ออกไปเลือกตั้งท้องถื่น มีจำนวนน้อยนะครับ ซึ่งต้องแสดงการพูดถึงการส่งเสริมการมีส่วมร่วมของกระบวนการประชาธิปไตย ว่าจะทำอย่างไร ให้การเมืองท้องถิ่นนั้นเข้มแข็ง ให้ประชาชนได้ตัวแทนที่มาทำหน้าที่ได้อย่างจริงจังต่อไปครั บถัดมา ได้มีการพูดถึงอุปสรรคต่าง ๆ ของพรรคประชาชน ที่ทาง ปปช. รอไต่สวน สสของอดีตพรรคก้าวไกล ผิดจริยธรรม ไปลงชื่อแก้ไขมาตรา 112 สส. ตรวจสอบเป็นรายบุคคล และยังมีความเชื่อมั่นว่า ปปช. จะไม่ชี้มูลครบทั้งหมดด้วย แต่จะมากจะน้อยอย่างไรยังประเมินไม่ได้ เนื่องจากว่าการประเมินต่าง ๆ การปปช. มีหลักฐานอะไรในมือ ที่…ต่าง ๆ 5 องค์ประกอบ ตามคำวินิจฉัยของศาลรัฐธรรมนูญ นอกจากการเข้าชื่อเสนอกฎหมายการแก้ไขมาตรา 112 แล้ว เรื่องต่าง ๆ ที่บอกว่าไปชุมนุมประท้วงหรือไม่ มีการประกันด้วย และมีการไปแปะสติ๊กเกอร์หรือส่วนตัว ขณะนี้ แค่เงื่อนไขเรื่องต่าง ๆ เหล่านี้ ในการเสนอกฎหมายมาตรา 112 นี่นะครับ ยอมรับเรื่องนี้เป็นปัจจัยภายนอก ไม่สามาถควบคุมได้ แต่ว่าการทำหน้าที่หลังจากนี้ไป ต้องทำอย่างรอบครอบ รัดกุม ถัดมา สส. … ถือว่าเป็นเรื่องใหญ่นะครับ เป็นเรื่องที่เป็นโจทย์หลักที่พรรคการเมืองเห็นตรงกัน มีการผลักดันให้เกิดการแก้ไข ในวาระ 2 ปีกว่าที่เหลือจากนี้ จากสภาชุดนี้ ไม่ว่าจะเป็น… รวมไปถึงรายมาตรา หรือเป็นการแก้ไขการประกอบรัฐธรรมนูญว่าด้วยพรรคการเมืองว่าด้วยโทษของการยุบพรรค เาเ้าที่อยู่ใน พรบ. ประกอบเหมือนกัน ยังต้องการหาข้อเสนอร่วมกันในการแก้ไขให้ได้ต่อไป เรืองปัญญาวุติ ไว้ว่าเนื่องจากตอนนี้หลักการก็ชัดเจนนะครับ คือทุกคนยอมรับร่วมกันว่ามีกฎหมาย กฎหมายก็มีปัญหา แต่จะแก้อย่างไรให้มีความถูกต้อง และมีความเป็นไปได้ สอดคล้องกับของศาลรัฐธรรมนูญ รวมถึงไม่ให้เกิดความขัดแย้งต่อเนื่องต่อไปด้วยเช่นกันครับ ไปดยังว่างอยู่ในสภาตอนนี้ ก็คือเรื่องของรองประธานรัฐสภาผู้แทนราษฎร คนที่ 1 ก่อนหน้าทคุณปฏิภัทร สันติภาดา พรรคก้าวไกลนั่นแหละครับ คุณผู้ชมครับ จากทางด้านคุณชูศักดิ์ ศิรินิล พรรคเพื่อไทยนะครับ ก็ยอมรับนะครับ ว่าเลือกตำแหน่งรองประธานผู้แทนราษฎรคนที่ 1 นี่ ต้องรอไปพร้อม ๆ กับการตั้งคณะรัฐมนตรีชุดใหม่นะครับ ถึงแม้มันจะคนละฝฝ่ายนิติบัญญัติกับฝ่ายบริหาร แต่มันเชื่อมโยงกับพรรคเหมือนกันนั้นเองครับ เรื่องนี้เองครับ มีการเปิดเผยรองหัวหน้าพรรคเพื่อไทย กล่าวถึงการแต่งตั้งรองประธานสภาผู้แทนราษฎรคนที่ 1 นะครับ ว่าสุดท้ายก็ต้องยอมรับว่าขณะนี้มีสถานการณ์ที่เกี่ยวข้องกับคณะรัฐมนตรีเมื่อว่าตำแหน่งตั้งกล่าวนี้นะครับ จะ… แต่ท้ายที่สุด ก็ต้องคิดถึงภาพรวมพรรคการเมือง สัดส่วนและโควตาจากนักการเมือง ดังนั้น 2 เรื่องนี้ต้องคิดไปทำไปให้จบกระบวนการเดียวกันนั่นเองงองออดา่ด้า่เดรเ้า่ดเส้าืกด สา ิิิิิดดอดดดเก้าอี้ประธานสภาผู้แทนราษฎร บอกว่าก็ยังไม่ทราบนะครับ เพราะว่าก็ยังมีคณะทำงานไปคิดว่า 1 โควตา คณะรัฐมนตรีจะเป็นอย่างไร หากจะเลือก 2 รอบ ก็ควรทำไปพร้อมกันเลยครับ พร้อมกันเลยทีเดียวนะครับ แม้ว่าจะ… แต่ก็ทำไปพร้อม ๆ กัน ก็ไม่เป็นอะไรเท่านั้นเองนะครับ คุณชูศักดิ์ยังบอกว่ากรณีของพรรคภูมิใจไทยนี่นะครับ มีมติเสนอชื่อคุณ รองประธานสภาผู้แทนราษฎรคนที่ 1 แต่ก็รับทราบกันแล้วนะครับ ว่าพรรคภูมิใจไทย ก็เป็นพรรคร่วมรัฐบาลนะครับ ก็ต้องเอามาพิจารณาจัดทำไปพร้อมกันเช่นเดียวกันนั่นเอง อีกเรื่องหนึ่งนะครับ มีการพูดถึงกรณีคุณทักษิน ชินตรวัตรคุณทักษิณ ชินวัตร มีการเข้าพระบรมราชโองการ แต่งตั้งนายกรัฐมนตรี คนที่ 31 โดยมีการอ้างอิงการโพสต์ข้อความผ่าน Facebook พงษ์ทอง จันทรศุกร์ อดีตที่ปรึกษา อดียนายกรัฐมนตรี พ้นโทษแล้ว สามารถใส่ได้ ไม่ผิดกฎหมายใด ๆ นั่นเองนะครับ</w:t>
      </w:r>
    </w:p>
    <w:p>
      <w:pPr>
        <w:pStyle w:val="BodyText"/>
      </w:pPr>
      <w:r>
        <w:t xml:space="preserve">(คุณวัฒนะ) ครับ ก็เป็นการเปิดเผยล่าสุดของพรรคเพื่อไทยนะ และทุกครั้งที่มีการฟอร์ม ครม. จะมีชื่ออาจารย์ชูศักดิ์ทุกครั้ง ดูว่าครั้งนี้จะมีตำแหน่งไหม โดยเฉพาะในส่วนของสำนักนายกรัฐมนตรี ก็บอกว่ามีชื่ออาจารย์ชูศักดิ์ด้วยเช่นเดียวกันนะครับคุณผู้ชมครับ ว่าคณะรัฐมนตรีของคุณอุ๊งอิ๊งมีหน้าตาอย่างไจะมีรัฐมนตรีท่านเก่ากี่ตำแหน่ง ดูต้องว่าใครจะหลุดไปบ้าง ตอนนี้ต้องรอตรวจสอบ เพราะว่าคณะรัฐมนตรีชุดนี้ ต้องตรวจสอบประวัติอย่างเข้มข้นเลยทีเดียว ก็ต้องมาที่ฝ่ายค้าน ที่ทำงานในสภากันอย่างเข้มข้นนะครับ โดยเฉพาะชื่อนี้ นางสาว… พรรคประชาชนนี่นะครับ บอกว่าให้กำลังใจไปยังนายกรัฐมนตรีคนที่ 31 นางสาวแพทองธาร ชินวัตร ล่าสุดได้มีกรติดตามเหมือนกัน จากการให้สัมภาษณ์ต่าง ๆ หลังจากที่รับราชองค์การ โปรดเกล้าโปรดกระหม่อม นายกรัฐมนตรีนะครับ ก็ให้กำลังใจไปยังนายกแพทองธาร ชินวัตร อยากจะให้มาตอบกระทู้ถามในสภาด้วย เมื่อมีการแถลงนโยบายไปแล้ว ทั้งหมดทั้งมวลนี่ เป้นการตรวจสอบของพรรคร่วมฝ่ายค้านการเปิดเผยล่าสุดของนางสาว ตันกุล ได้กล่าวถึงการจัดทำนโยบาย นางสาว แพทองธาร ชินวัตร นายกรัฐมนตรี บอกว่าฝ่ายค้านรอการแถลงนโยบาย เพื่อจะีอนโยบายดังกล่าวถือว่าเป็นครั้งที่ 2 ของรัฐบาลชุดนี้ และจะมีการติดตามทวงสัญญาต่าง ๆ ที่ได้หาเสียงไว้ พร้อมทั้งมีการตรวจการบ้าน 1 ปีของรัฐบาลที่ผ่านมา เสนอทางออก เพื่อให้เกิดการดำเนินการที่เหมาะสม ซึ่งนโยบายที่ได้หาเสียงไว้ ดิจิทัลว่าจะมีการเปลี่ยนแปลงไป ซึ่งถ้าหากมีการเปลี่ยนแปลง อาจจะเกิดการเงินระบบดิจิทัลเป็นเงินสดนะครับ เพื่อความสะดวกและความละเอียดรอบคอบมากยิ่งขึ้น และให้เป็นตามกฎหมายต่อไป ส่วนรูปแบบจะเป็นอย่างไร ต้องรอการอภิปรายถ้าเปลี่ยนเป็นเงินสดจริงนะครับ ก็อาจจะทำให้ตรงกับพฤติกรรมของผู้ใช้และประชาชน จะทำให้ลดเสียงวิพากษ์วิจารณ์ต่าง ๆ เสียงบ่นจากประชาชน ลงไปได้มากเลยทีเดียว รอดูเรื่องของเงินที่มาต่าง ๆ ว่าจะแจกได้เท่าไร และหากต้องแจกเป็นเงินสดจริง ๆ นี่ จะเกี่ยวพันกับหลา่บดริ้แง ที่ทางรัฐบาลเองยังไม่ได้แถลงความชัดจัด และเข้าใจได้ว่าเนื่องจากตอนนี้ยังไม่มี ครม. ยังไม่มีการแถลงนโยบาย ยังไม่ได้เข้าสู่พิจารณาของรัฐมนตรี ที่เหมาะสมกับทางรัฐบาลได้เตรียมตัวต่อไปนะครับ ถัดมา นางสาวศิริกัญญา ตันสกุล รัฐบาลครั้งนี้ ไม่ได้ส่งผลต่อการทำงานของฝ่ายค้านอย่างใด จะมีการตรวจสอบอบ่างเข้มงวดเหมือนเดิม ยอมรับว่านายกรัฐมนตรีนั้น เพิ่งมาใหม่ ๆ สด ๆ ร้อน ๆ เลยทีเดียว ยังจะไม่มีเรื่องใดอธิบายไม่ไว้วางใจได้ แต่ตัวของ ครม. นี่ล่ะครับ ชุดที่ผ่านมา จะสามารถอภิปรายได้อย่างเต็มที่ ก่อนจะยื่นอภิปรายไม่ไว้วางใจต่อไป ก็เป็นไปตามมาตรา 151 นะครับ ส่วนกระแสข่าวที่ว่าพรรคประชาธิปัตย์นี่ ตอนนี้เป็นพรรคร่วมฝ่ายค้าน จะดำเนินการอย่างไร นางสาวศิริกัญญา ตันกุล กล่าวว่ายังคาดหวังว่าพรรคร่วมฝ่ายค้านยังมีความเหนียวแน่น แต่หากจะเกิดอะไรขึ้นต้องดูทิศทางข้างหน้ากันต่อไป แม้ขาด 1 พรรค แต่ก็ยังคงเหลือพรรคการเมืองอื่น ๆ ยังสามารถทำงานได้อย่างแข็งแรง ไม่ว่าจะมีกี่พรรคการเมืองก็ตาม ถัดมา ได้พูดถึงการเปลี่ยนในส่วนของนายกรัฐมนตรี จะทำให้รัฐมนตรีกระทรวงการคลัง เปลี่ยนโฉมหน้า่ไปด้วยหรือไม่ ตามกระแสข่าวที่ว่า คุณอมวิวัฒน์ ว่าการฯ เองนั้น นางสาวศิริกัญญา กล่าวว่า รัฐมนตรีตามนโนบายที่รัฐบาลจะต้องดำเนินการ และความเหมาะสมมกับภาระงานมากยิ่งขึ้น ขึ้นอยู่กับภาระงานต่าง ๆ แถลงต่อรัฐสภา และในส่วนของการคลังนั้น เป็นหลักในการขับเคลื่อนนโยบายมาตรการต่าง ๆ หรือไม่ เนื่องจากใช้รัฐมนตรี… เนื่องจากว่าที่ผ่านมาพบว่าท้องถิ่งมีจำนวนน้อยนะครับ การส่งเสริม การมีส่วนร่วมของกระบวนการประชาธิปไตย ว่าจะทำอย่างไรให้การเมืองท้องถิ่นเข้มแข็ง เพื่อประชาชนได้อย่างต่อไปนะครับ ถัดมาได้มีการเห็นถึงอุปสรรคของการเลือกตั้ง ที่ยังมีคดีทาง ปปช. ก็ไปไต่สวน สส. 44 คนของพรรคก้าวไกลที่ผิดจริยธรรมในการไปลงแก้ไขมาตรา 112 จะเป็นข้อกังวลของพพรรคหรือไม่ สส…. บอกอย่างนี้ครับ คดีนี้ ปปช. ตรวจสอบเป็นรายบุคคล เชื่อมั่นว่า ป.ป.ช. จะไม่ชี้มูลความผิด จะมากจะน้อย ยังประเมินไม่ได้ เนื่องจากกระบวนการต่าง ๆ การไต่สยังไม่เห็นภาพ ปปช. คนดูมี… ด้านองค์ประกอบ ตามคำวินิจฉัยของศาลรัฐธรรมนูญ นั่นก็คือการลงชื่อเสนอกฎหมายแก้ไขมาตรา 112 อยู่แล้ว เรื่องต่าง ๆ ที่บอกว่ามีการไปรุมประท้มีการพูดคุยปแปะสติกเกอร์หรือเปล่า เรื่องต่าง ๆ เหล่านี้การเข้าชื่อเสนอกฎหมายมาตร 112 นี่นะครับ ยอมรับว่าเรื่องนี้ถือเป้นแัจจัยภายนออก ไม่สามารถควบคุมได้ แต่ว่าการทำหน้าที่หลังจากนี้ไป จะรอบครอบ รัดกุม และเตรียมความพร้อมให้มากที่สุดต่อไปด้วย ถัดมา สส. ณัฐพงษ์ พูดถึงการแก้ไขรัฐธรรมนูญ ถือว่าเป็นเรื่องใหญ่นะครับ ที่เป็นโจทย์ที่พรรคการเมืองเห็นตตรงกัน มีการแก้ไขช่วงวาระ 2 ปีกว่า ของรัฐธรรมนูญไม่ว่าจะเป็นการแก้ไขรัฐธรรมนูญทุกฉบับ และรายมาตรา หรือว่าการแก้ไขพระราชบัญญัติประกอบรัฐธรรมนูญ ให้พูดถึงโทษของการยุบพรรค เป็นไปตามหลักสากล หรือกรณีของนักการเมืองที่จะมาประกอบกันของ ปชช. มองว่าสิ่งต่าง ๆ เหล่านี้ ต้องหาข้อเสจตในการแก้ไขให้ได้ต่อไป ปิดท้ายนโยบายแก้ไขมเรื่องของการแก้ไขมาตรา 112 ยังจะคงเดินต่ไปหรือ…</w:t>
      </w:r>
    </w:p>
    <w:p>
      <w:pPr>
        <w:pStyle w:val="BodyText"/>
      </w:pPr>
      <w:r>
        <w:t xml:space="preserve">(คุณณัฐภัทรพล) สวัสดีครับ</w:t>
      </w:r>
    </w:p>
    <w:p>
      <w:pPr>
        <w:pStyle w:val="BodyText"/>
      </w:pPr>
      <w:r>
        <w:t xml:space="preserve">(คุณวัฒนะ) สวัสดีครับ พบกับรายการห้องข่าวรัฐสภาแชนแนล ภาคเช้า ครับ คุณผู้ชมติดตามอยู่กับคุณณัฐภัทรพล จุติการพาณิชย์ ผมวัฒนะ คล้ายแก้ว อาจารย์ล่ามภาษามือประจำรายการของเรา อาจารย์คมคิด ศันสนะเกียรติ ช่วงของข่าวต่างประเทศอีกสักครู่หนึ่งพบกับคุณ กิตติเสรีประยูรนะครับ เช้านี้เราพบกัน วันอังคาร ที่ พุทธศักราช 2567 ครับ</w:t>
      </w:r>
    </w:p>
    <w:p>
      <w:pPr>
        <w:pStyle w:val="BodyText"/>
      </w:pPr>
      <w:r>
        <w:t xml:space="preserve">(คุณณัฐภัทรพล) นะครับคุณผู้ชมครับ เข้าเร็วนิดหนึ่งครับ 08.45 น. โดยประมาณนะครับ เดี๋ยวเราอยู่กับคุณผู้ชมครึ่งชั่วโมงนิด ๆ นะครับ แต่ว่าข่าวสารของเรา ต้องบอกว่าครบถ้วนมาไม่ว่าจะเป็นในส่วนของรัฐสภาเองนะครับ ที่ประชุมวุฒิสภาเมื่อวานนี้มีอะไรเกิดขึ้นบ้าง ส่วนประเด็นที่เกี่ยวข้องกับการบ้านการเมือง เรื่องของการฟอร์ม ครม. ใหม่ จะมีหน้าตาอย่างไร ต่าง ๆ มากมายเลยทีเดียว เมื่อวานนี้ ในส่วนของคุณแพทองธาร ชินวัตร ไปตามหา สื่อมวลชนก็ไปตามถามเหมือนกันว่าหลังจากนี้การฟอร์ม ครม. ของเพื่อไทยจะเป็นอย่างไร พรรครวมรัฐบาลจะไหม จะมีใครปรับเข้า ปรับออก ตามกับเรา เยอะจริง ๆ ในรัฐสภานะครับ</w:t>
      </w:r>
    </w:p>
    <w:p>
      <w:pPr>
        <w:pStyle w:val="BodyText"/>
      </w:pPr>
      <w:r>
        <w:t xml:space="preserve">(คุณณัฐภัทรพล) ใช่นะครับ ก็ยังตามต่อไปนะครับ แต่เมื่อมีนายกรัฐมนตรีคนที่ 31 แล้ว ตลาดหุ้นเมื่อวานนี้ ปิดตัวไปก็โดดขึ้นมา + 20.387 แล้วกันนะครับ น้ำมันก็เหมือนกัน เมื่อเช้านี้ลง 40 สตางค์นะคุณวัฒนะ เบนซินแล้วก็แก๊สโซให้กับพี่น้องประชาชนเดือนสิงหาคมนี้นี่ น้ำมันปรับตัวลง 3-4 ครั้งแล้วนะครับ ก็ถือว่า…โดยเฉพาะการใช้ชีวิต เงินในกระเป๋าของท่านให้มีประสิทธิภาพ รัฐสภาแชนแนล ภาคเช้า เราไปเริ่มที่ผู้นำฝ่ายค้านในสภาผู้แทนราษฎร มาออกรายการมองรัฐสภา ได้มีการพูดถึง… แน่นอนครับ ในส่วนของว่าที่ผู้นำผู้แทนราษฎร ก็ได้พูดถึงการแก้ไข รัฐธรรมนูญนอกจากนี้ยังมีการพูดถึงรัฐธรรมนูญ เรื่องของศาลรัฐธรรมนูญ และการแก้ไขตามหลักสากลนี่นะครับ หน้าจอคุณผู้ชม คุณณับพงษ์ เรืองปัญญาวุฒิ สส. บัพรรคประชาชนได้ให้… คนใหม่ รวมไปถึงทิศทางการทำงานของพรรคประชาชน บอก… รอยต่อ หรืออุบัติเหตุทางการเมือง ของผู้นำฝ่านค้าน รัฐมนตรีต้องพ้นสภาพไป จากการตัดสินของศาลรัฐธรรมนูญ และเป็นผลให้อำนาจ 2 ฝั่ง ฝ่ายค้านและฝ่ายบริหารยังไม่สามารถทำงานได้อย่างเต็มที่ด้วยครับ ที่สำคัญ บอกว่าจะทำอย่างไรให้ประเทศไทยมีเสรียภาพ ในการปรับตำแหน่ง เรื่องของศาลรัฐธรรมนูญ รวมถึงองค์กรอิสระให้มีความเหมาะสมด้วย และเมื่อใดที่ได้คณะรัฐมนตรีใหม่ จะมีการารแถลงรัฐสภา บทบาทการทำหน้าที่อย่างเต็มที่ในฝ่ายค้านด้วย นโยบายต่าง ๆ ที่ทางฝ่ายค้าน… รัฐมนตรีดนใดมีคุณสมบัติไม่เหมาะสมก็จะมีการ… ต่อไปเช่นกัน ถัดมานะครับ สส. ณัฐพงษ์ เรืองปัญญาวุฒิ ยังระบุว่าก่อนจะถึงการเลือกตั้งใหญ่ ในส่วนของพรรคประชาชน จะให้ความสำคัญในส่วนของการเลือกตั้งท้องถิ่นก่าอน เวทีแรกที่จะส่งผู้สมัครลงแข่งในนามพรรคประชาชน นั่นก็คือ นายกองค์การส่วนบริหารจังหวัด ราชบุรีจะมีการเลือกตั้งในอีกไม่กี่วันนี้นะครับ ก็คือ 1 กันยายน นี้แหละครับ พร้อมกับย้ำว่า หัวใจสำคัญของท้องถิ่น นั่นก็คือการรณรงค์อย่างเข้มแข็งให้ควรกลับไปใช้สิทธิ์เลือกตั้งที่บ้านของตนเอง ที่ผ่านมาพบว่า ผู้ออกไปเลือกตั้งน้อยมากนะครับ จึงต้องแสดงการพูดถึงการส่งวเสริม การมีส่วนร่วมของกระบวนการประชาธิปไตยว่าจะทำอย่างไรให้การเมืองท้องถิ่นนั้น เข้มแข็ง ให้ประชาชนได้อย่างจริงจังต่อไปนะครับ ถัดมาได้มีการพูดถึงอุปสรรคต่าง ๆ หลังจากนี้พรรคประชาชน ที่ทาง ป.ป.ช รอไต่ส่วน สส. 44 ราย ที่ผิดจริยธรรม ในการไปลงชื่อ 112 ว่าจะเป็นข้อกังวลของพรรคหรือไม่ คุณณัฐพงษ์ เรืองปัญญาวุฒิ ระบุแบบนี้ครับ คดีนี้ ป.ป.ช. รายบุคคล และยังมีความเชื่อมั่นว่า ป.ป.ช. ควรครบทั้งหมดด้วย แต่จะมากจะน้อยแค่ไหน เนื่องจากว่าการดำเนินการต่าง ๆ มีหลักฐานอะไรในมีที่เข้าข้อหาต่าง ๆ ตามคำวินิจฉัยของศาลรัฐธรรมนูญ นั่นก็คือการเข้าชื่อกฎหมาย ในการแก้ไขมาตรา 112 แล้ว ว่าไปชุมนุมประท้วงหรือไม่และมีการไปแปะสติกเกอร์หรือเปล่า แค่เงื่อนไขเรื่องต่าง ๆ เหล่านี้ การเข้าชื่อเสนอกฎหมายแก้มาตรา 112 นี่นะครับ ยอมรับว่าเรื่องนี้เป็นปัจจัยภายนแต่ว่าการทำหน้าที่หลังจากนี้ไป ต้องรอบครอบ รัดกุม และเตรียมความพร้อมให้มากที่สุดต่อไปด้วย สส. ณัฐพงษ์ยังได้กล่าวถึงเรื่องการแก้ไขรัฐธรรมนูญ เป็นเรื่องที่เป็นโจทย์หลักที่พรรคการเมืองเห็นตรงกั การผลักดันในการแก้ไขรัฐธสภาชุดนี้ ไม่ว่าจะเป็นการแก้ไขรัฐธรรมนูญทั้งฉบับ รายมาตรา หรือว่าการแก้ไขพระราชบัญญัติประกอบพรรคการเมือง ให้พูดถึงโทษของการยุบพรรค หรือกรณีของ… ประกอบเหมือนกัน ของ ปปช. มองว่าสิ่งเหล่านี้ยังต้องหาข้อเสนอร่วมกันในการแก้ไขให้ได้… สุดท้ายการแก้ไขนโยบาย 112 ยัง… ต่อไปหรือไม่ คุณณัฐพงษ์ เรืองปัญญาวุฒิ ระบุ จะต้องมีการพูดคุยกันในพรรค เรื่องของรายละเอียดอีกครั้งหนึ่ง จากตอนนี้หลักการก็ชัดเจนนะครับ ทุกคนยอม… กฎหมาย กฎหมายก็มีปัญหา แต่จะแก้อย่างไร เป็นไปได้ สอดคล้องกับ…ของศาลรัฐธรรมนูญ รวมถึงไม่ให้เกิดความขัดแย้งในสังคมไทย อย่างต่อเนื่อง</w:t>
      </w:r>
    </w:p>
    <w:p>
      <w:pPr>
        <w:pStyle w:val="BodyText"/>
      </w:pPr>
      <w:r>
        <w:t xml:space="preserve">(คุณณัฐภัทรพล) ไปดูอีกเรื่องหนึ่งคุณผู้ชมครับ ตอนนี้ก็คือเรื่องของ… 1 ก็คือก่อนหน้านี้ คุณวุฒิพก็ถูกตัดสิทธิไป เรื่องของกรรมการพรรคก้าวไกล พรรค… เรื่องนี้เองครับคุณผู้ชมครับ สิรินินทร์นะครับ พรรคเพื่อไทย… ว่าการเลือกตำแหน่งรองประทานสภาผู้แทนราษฎร ต้อรอไปพร้อม ๆ กับการตั้งคณะรัฐมนตรีชุดใหม่นะครับ ถึงมันจะคนละฝ่ายกัน ฝ่ายนิติบัญญัติ ฝ่ายบริหาร นั่นเองนะครับ เรื่องนี้เองนะครับ มีการพูดถึงกับคุณศิรินิล รองหัวหน้าพรรคเพื่อไทย รองประธานสภาผู้แทนราษฎรคนที่ 1 นะครับ ว่าสุดท้ายก็ต้องยอมรับว่าสถานการณ์ที่เกี่ยวข้องกับรัฐมนตรีชุดใหม่ ดังกล่าวนี้นะครับ จะเป็นของฝ่ายนิติบัญญัติ ภาพรวม พรรคการเมือง ที่มี… ดังนั้น 2 เรื่องนี้ต้องคิดไปทำไป ให้… กันนั่นเองนะครับ ส่วนจะมีการสลับประธานรัฐสภาหรือไม่ อย่างไร บอกว่าก็ยังไม่เลือกนะครับ เพราะว่ายังมีคณะการทำงานคิดว่า 1 โคณะรัฐมนตรีจะเป็นอย่างไร รวมถึงตำแหน่งทั้งหลายในฝ่ายนิติบัญญัติ ซึ่งหากจะร่วม 2 รอบ ก็ควรทำไปครั้งเดียวดีกว่านะครับ การจัดตั้งรัฐมนตรี ต้องใช้เวลา แต่ก็ทำไปพร้อม ๆ กัน ก็ไม่เป็นอะไรนั่นเองนะครับ คุณ… มีการพูดถึงกรณีพรรคภูมิใจไทยนี่นะครับ มีชื่อคุณภราดร ปริศนานันทกุล สภาผู้แทนราษฎร คนที่ 1 ก็ถือว่าเป็นเรื่องที่รับทราบกันแล้ว พรรคภูมิใจไทยก็เป็นพรรคร่วมรัฐบาลนะครับ ก็ต้องเอามาพิจารณาทำไปพร้อมกันเช่นเดียวกันนะครับ อีกเรื่องหนึ่งนะครับ มีการพูดถึงเกี่ยวกับเรื่องของคุณทักษิณ ชิทักษิณ ชินวัตร เข้ารับพระองค์ พระบรมราชโองการ นายกรัฐมนตรี คนที่ 31 โดยมีการอ้างอิงผ่าน Facebook ศาสตราจารย์พงษ์ทอง จันทรสูตร ที่ปรึกษาอดีตนายกรัฐมนตรี ที่ตอนนี้พ้นโทษแล้ว สามารถใส่ได้ ไม่ผิดกฎหมายอะไรนั่นเองนะครับ</w:t>
      </w:r>
    </w:p>
    <w:p>
      <w:pPr>
        <w:pStyle w:val="BodyText"/>
      </w:pPr>
      <w:r>
        <w:t xml:space="preserve">(คุณวัฒนะ) อาจารย์ชูศักดิ์ สิรินิล ของพรรคเพื่อไทยนะ และทุกฟอร์ม ครม. จะมีชื่ออาจารย์ชูศักดิ์ รัฐมนตรีประจำสำนักนายกรัฐมนตรี ก็บอกว่ามีชื่อ… หลายคนจับตามองตอนนี้ว่าคณะรัฐมนตรีของคุณอุ๊งอิ๊งนี่ จะมีหน้าตาเป็นอย่างไร ท่านเก่าอยู่กี่ตำแหน่ง จะมีใครหลุดออกไปบ้าง ต้องรอตรวจสอบ เพราะว่าคณะรัฐมนตรีชุดนี้ ต้องตรวจสอบประวัติอย่างเข้มข้น คุณผู้ชมพูดถึงเรื่องการตรวจสอบก็ต้องมาที่ฝ่ายค้านในสภา กันอย่างเข้มข้นนะครับ โดยเฉพาะชื่อนี้ คุณศิริกัญญา ตันสกุล ของพรรคประชาชนนี่นะครับ บอกให้กำลังใจไปยังนายกรัฐมนตรีคนที่ 31 คุณแพทองธาร ชินวัตร ล่าสุดได้มีการติดตามการสัมภาษณ์ การแสดงความรู้สึกต่าง ๆ หลังจากโปรดเกล้าโปรดกระหม่อม ก็ให้กำลังใจไปยัง นายกรัฐมนตรี แพทองธาร ชืนวัตร มาตอบกระทู้ถามในสภาด้วย แถลงนโบายไปแล้วนี่นะครับ ทั้งหมดทั้งมวลนี่ เป็นการ… ฝ่ายค้านล่ะครับ ล่าสุดของนางสาว… บัญชีรายชื่อ ได้กล่าวถึงการจัดตั้ง… แพทองธาร ชินวัตร นายกรัฐมนตรี บอกว่าฝ่ายค้านรอแถลงนโยบาย เพื่อจะนำนโยบายดังกล่าว มาหาต่อไปครั้งที่ 2 ของรัฐลาบชุดนี้ ที่มีการทำนโยบายทวงสัญญาต่าง ๆ ตามที่ได้มีการหาเสียงเอาไว้ พร้อมทั้งมีการตรวจการบ้าน 1 ปีของรัฐบาลที่ผ่านมา ทางออก เพื่อให้เกิดทางออกในสถานการณ์ปัจจุบัน ที่ได้มีการหาเสียง… นี่ละ จะมีการ… มีการเปลี่ยนแปลง อาจจะเกิดการเงิน… นะครับ เพื่อความสะดวกและความละเอียด รอบคอบมากยิ่งขึ้น ต่อไป ส่วนรูปแบบจะเป็นอย่างไร ต้องรอนโยบาย ถ้าเปลี่ยนเป็นเงินสดจริงนะครับ ก็ตรงกับพฤติกรรมของผู้ใช้และประชาชน ให้ลดเสียงวิพากษ์วิจารณ์ต่าง ๆ เสียงบ่นจากประชาชน แต่ก็ต้องรอดูเรื่องของเงิน ว่าแจกได้เท่าไร และหากต้องแจกเป็นเงินสดจริง ๆ นี่ เกี่ยวพันกับหลายเรื่อง รัฐบาลเองยังไม่ได้แถลง… เข้าใจได้ว่าเนื่องจากตอนนี้ยังไม่มี ครม. แถลงนโยบาย ยังไม่ได้เข้าสู่การพิจารณาของรัฐมนตรี แล้วต้องรอเวลาที่เหมาะสมกับทางรัฐบาลได้เตรียมตัวต่อไปครับ ถัดมา นางสาวศิริกัญญา ตันสกุล ได้กล่าวเพิ่มเติม การเปลี่ยนโฉมหน้ารัฐบาลครั้งนี้ ไม่ได้ส่งผลต่อฝ่ายค้านแต่อย่าา่่จะมีการตรวจสอบอบ่างเข้มข้น ยอมรับว่านายกรัฐมนตรีนั้น มาใหม่ ๆ สด ๆ ร้อน ๆ เลยทีเดียว ยังจะไม่มี… การอภิปรายไม่ไว้วางใจได้ สามารถอภิปรายได้อย่างเต็มที่ ก่อนจะยื่นอภิปรายไม่ไว้วางใจต่อไป ก็เป็นไปตามมาตรา 151 นะครับ ส่วนกระแสข่าวที่ว่าพรรคประชาธิปัตย์นี่ตอนนี้เป็นฝ่นางสาวศิริกัญญา ตันสกุล กล่าวว่าอาจไม่้ยังคาดหวังว่าพรรคร่วมฝ่ายค้านยังเหนียวแน่น ต้องดูทิศทางไปข้างหน้าต่อไป แม้จะขาด 1 พรรค แต่ก็เหลือพรรคการเมืองอื่น ๆ ความมั่นใจของฝ่ายค้าน ทำงานได้อย่างเข้มแข็ง ไม่วถัดมา ได้มีการพูดถึงการเปลี่ยนนายกรัฐมนตรี จะทำให้กระทรวงการคลังเป็นโฉมหน้มไปด้วยหรือไม่ ตามกระแสข่าว คุณ จุลพันธรัฐมนตรีว่าการกระทรวงการคลัง นางสาวศิริกัญญา กล่าว การปรับเปิดตามนโบายที่ทางรัฐบาล และมีความเหมาะสมกับภาระงานมากยิ่งขึ้น ต่าง ๆ ที่จะมีการแถรัฐสภา และในส่วนของ… นั้น ขับเคลื่อนนโยบาย มาตรการต่าง ๆ หรือไม่ หรือจะใช้รัฐมนตรีกระทรวงอื่น ๆ ในการขับเคลื่อนแทน ปิดท้ายคุณศิริกัญญาบอกว่าการเปลี่ยนตัวบุคคล โครงการดิจิทัลวอลเลตนี่ครับ นี่นะครับ แต่ไม่ถึงขั้น… มีการเปลี่ยนตัว… หนึ่งแล้ว ซึ่งการเปลี่ยนตัวทีมงานต่าง ๆ อาจทำให้เกิดความล่าช้าไปบ้าง แต่ไม่ได้กระทบกับภาพรวม หากเป็นการเปลี่ยนแปลงไป หรือ ครม. มากกว่า ที่จะทำให้วอลเล็ตสะดุหรือว่าจะมีการเปลี่ยนแปลง ทั้งนี้ นางสาวศิริกัญญา ได้ฝากถึงนางสาวแพทองธาร ชินวัตร นายกรัฐมนตรีคนที่ 31 บอกว่านายกใหม่นี่ เข้ามารับตำแหน่งในช่วงยากลำบาก ทั้งเศรษฐกิจ การเมือง สังคม ต้องเดินหน้าทำงาน นำไปสู่ความก้าวหน้า ฝ่ายค้านขอเป็นกำลังใจ และจะทำหน้าที่ตามบทบาทของตนเองให้ทำบทบาทของตนเองให้ดีที่สุดนะครับ รัฐธรรมนูญ การตรวจสอบ ว่าจะทำหน้าที่อย่างเต็มที่ คาดหวังว่านายกรัฐมนตรีคนใหม่ของสภาผู้แทนราษฎร มาสภาบ่อย ๆ นะ ฝากไปถึงว่ามาตอบกระทู้ถามสดของฝ่ายค้านด้วย โดยไม่อยากตัดสินนายกแพทองธาร นายกรัฐมนตรี หลังจากนี้ อาจจะมีหลายโอกาส วิสัยทัศน์ หลังจากเข้าถวายสัตย์ ปฏิญนโยบายต่อรัฐสภาแล้ว ขอให้ดูยาว ๆ ต่อไป ไม่อยากตัดสินแค่ นั่นก็คือหลังจากที่รับพระราชโองการโปรดเกล้าโปรดพาคุณผู้ชมไปดูบรรยายกาศ วุฒิสภา ปิดไปช่วงเย็น ๆ ครับคุณผู้ชมครัย เมื่อวานนี้ ก็มีเรื่องของ กสทช. เมื่อวานนี้ครับคุณผู้ชมครับ ที่ประชุมวุฒิสภา ก็มีการพิจารณารายงานผลของประเมินผล จำนวน 2 ฉบับนั่นเอง ไปดูบรรยากาศ รายละเอียดของการประชุมวุฒิสภาเมื่อวาน โดยที่ประชุมวุฒิสภา ผู้ชมครับ มีผลการปฎิบัติงาน 2566 และรายงานการติดตามการปฏิบัติงานของ กสทช. สำนักงาน กสทช. และ… ประจำปี 2566 โดยศาสตราจารย์ กิจการโทรทัศน์ และกิจการโทรคมนาคมแห่งชาติ ก็มีการกล่าวนะครับ กสทช. มีจุดมุ่งหมายรับฟังความคิดเห้นจากทุกภาคส่วน เพื่อนำไปสู่การกระจายเสียง รวมถึงลดปัญหาความเหลื่อมล้ำทางดิจิทัล ส่งเสริมการขยายโครงสร้างพื้นฐานโทรคมนาคมให้ครอบคลุมทุก ๆ พื้นที่ เพื่อยกระดับความสามารถของประเทศ และขับเคลื่อนเศรษฐกิจประเทศนั่นเองนะครับ วิริยะศิริกุลครับ รองเลขาธิการ แทนเลขาธิการ กสทช. กล่าวนะครับ ว่าผลการปฏิบัติงานที่ผ่านมา ของ กสทช. ประจำปี 2566 นั้น มีการร่วมกับกระทรวงดิจิดและบรรเทาสาธารณภัยครับ ลงพื้นที่แก้ไขเซลบอร์ดเคสติง แจ้งเตือนภัยพิบัติแก่ประชาชน เพื่อให้ประชาชนช่วยชีวิต ในช่วงที่ฉุกการบาดเจ็บ และความเสียหายต่อชีวิตและทรัพย์สิน กสทช. ได้ให้ความสำคัญ… กิจการกระจายเสียง กิจการโทรทัศน์ และกิจการคมนาคม ป้องกัน และแก้ไขปัญหา ทุกภาคส่วน เพื่อป้องกัน และแก้ไขปัญหาอาชญากรรมด้วย ขณะเดียวกันครับ มีสมาชิกวุฒิสภาขึ้นอภิปราย ในประเด็นดังกล่าวอย่างกว้างขวาง พลตำรวจโท … นะครับ ว่าต้องการให้ทาง กสทช. แก๊งคอลเซนเตอร์ที่หลอกลวงประชาชน และสร้างความรู้ ความเข้าใจ ในการป้องกันแก๊งคอลเซ็นเตอร์อย่างจริงจังของประชาชน และประเทศต่อไปด้วยนะครับ // ในส่วนของสมาชิกวุฒิสภานะครับ นางอังคณา นิลไพรจิตได้กล่าวเสนอให้ทาง กสทช. นี่ได้จัดทำมาตรการคุณภาพ หรือเซ็นเซอร์ เนื้อหาไม่เหมาะสมต่าง ๆ ด้วย ก็จะเป็นการลดความเสี่ยง เป็นการเพิ่มประสิทธิภาพ การคุ้มครองผู้บริโภค จากระบบการสื่อสารอย่างเต็มประสิทธิภาพ อย่างไรก็ตาม ภายหลังการอภิปรายซักภาม มีคุณสุรศักดิ์ กฎหมาย งานกิจการโทรคมนาคม ได้ลุกขึ้นยืนแถลงต่อที่ประชุมสภา การแก้ไขปัญหาคอลเซนเตอร์หลอกลวงประชาชน บอกว่าตนเองนี่นะครับ รับแแจาก สว. ไปพิจารณา ไปศึกษาในการแก้ไขปัญหาต่อไป แต่ถึงอย่างไรก็ตาม กสทช. ได้ทำงานร่วมกับกระทรวง DE การแก้ไขปัญหาดังกล่าว การปราบปรามเทคโนโลยี ปี 2566 ได้มีการจัดทำมาตรการให้กับประชาชน ผ่านเครือข่ายของประชาชนรู้เท่าทันกลุ่มมิจฉาชีพ แก๊งคอลเซ็นเตอร์ มีการ.. กับเจ้าหน้าที่ที่เกี่ยวข้อง กับแก๊ลคอลเซนเตอร์อย่างเข้มงวดต่อไปด้วยเช่นกัน นางสาวมณีรัตน์ กำจรกิจการ กสทช. สาบยงานกิจการกระจายเสียงและโทรทัศน์ ได้กล่าวเพิ่มเพิ่มเติมถึงการจัดสรรคลื่นเสียง ของทางรัฐสภา บอกว่า ปัจจุบัน ทางรัฐสภา ข้อมูลผ่านทางทุกช่องทางผ่านทุกระดับพื้นที่ ไม่ว่าจะเป็นโทรทัศน์ในระบบดิจิทัล สามารถรับชมไในขณะนี้ ในส่วนของวิทยุกระจายเสียง มีวิทยุกระจายเสียงรัฐสภา มีทั้งหมด 16 สถานี FM 1 สถานะ และ FM 1 สถานีกระจายตัวอยู่ทั่วประเทศไทย ทั้งภาคกลาง ภาคอีอย่างไรก็ตามนะครับ ทางรัฐสภา ได้มีให้มีการจัดสรรคลื่นความถี่ เพิ่มขึ้นอีก 7 คลื่นความถี่ เพื่อให้เกิดความครอบคลุมมากยิ่งขึ้น ซึ่งทาง กสทช. เองนะครับ ได้เล็งเห็นความสำคัญให้การัฐสภา สู่ประชาชน โดยมีการแจ้งกับรัฐสภาแล้วว่า อีก 7 คลื่นความถี่ หากสามารถแก้ไขปภาพรวมแล้ว กสทช. จะกลับมาพิจารณาเพิ่มเติมอีกครั้งหนึ่ง พร้อมเสนอให้รัฐสภาการสื่อสารในการบูรณาการร่วมกัน ความถี่มากอยู่แล้ว ยกตัวอย่าง กรมประชาสัมพันธ์ ที่มีวัตถุประสงค์ดำเนินการคล้ายกัน นำ… ไปเผยแพร่ผ่านประชาชน ได้ ให้ประชาชนรับทราบข้อมูคข่าวสารต่าง ๆ ต่อไปด้วยนะครับ แต่อย่างไรก็มีนะครับคุณผู้ชมครับ ทาง กสทช. ยังมีโจทย์อีก 1 ด้านที่ต้องมีการแก้ปัญหาก็คือสถานีวิทยุ ภาคประชาชน ใช้งานอยู่ในปัจจุบัน ซึ่งมี… สถานีด้วยกันนั่นเองนะครับ และยังคงเป็นประเด็นปัญหาของทาง กสทช. ก็จะต้องมีการเร่งแก้ไขปัญหาดังกล่าว เนื่องจากมีความจำเป็นการรบกวนคลื่นความถี่ และประเทศเพื่อนบ้านทั้งหมดครับ และทำให้สถานีลดลงกว่า 300 สถานี แต่ที่ผ่านมา กสทช. พยายามที่จะหาทางในการที่จะแก้ไขปัญหาดังกล่าวพื้นที่… ช่องทางในการเกิดการ… ประชาชน ด้วยการนำวิทยุดิจิทัลเข้ามาเพิ่มเติมด้วย รวมถึงยัง… เรื่องของอื่น ๆ ในการคลี่คลายปัญหาต่าง ๆ ปรัสิทธิภาพนั่นเองครับ ไปดูภารกิจของ.. คนที่ 2 ได้… นะครับ เป็นการเชื่อมความสัมพันธ์ไมตรี ของกลุ่มมิตรภาพจากอินโดนิเซียและคณะเดือนทางมาเยือนประเทศไทย สภาไทยของเราด้วยครับ เห็นที่หน้าจอ คุณพิเชษฐ์ ผู้แทนราษฎร คนที่ 1 ได้ให้การรับรอง คุณคิวมี สมาชิกรัฐสภา ทางสภาไทย และรัฐสภาอินโดนีเซีย พิชา เชื้อเมืองพาน แรองประธานสภาผู้แทนราษฎร ถัดมา รองเลขาธิการสภาผู้แทนราษฎร คงทอง ผู้บังคับบัญชากลุ่มงานการทูต ช้างแก้ว ผู้บัญชาการกลุ่มงาน ร่วมให้การรับรองในโอกาสนี้ ณ อาคารรับแ205 ชั้น 2 ส่วนกลาง ณ อาคารรัฐสภา โดยรองประธานสภาผู้แทนราษฎรคนที่ 2 กล่าวต้อนรับ อาคารรัฐสภาแห่งนี้ เพิ่งจะมีการก่อสร้างแล้วเสร็จนะครับ สมาชิกสภาผู้แทนราษฎรจะมีการประชุมกันทุกวันพุธ รัฐสภาไทยและอินโดนีเซีย มีการใกล้มาโดยนาย… ไผ่ ในฐานะตัวแทนสมาชิก… อินโดนีเซีย ได้เดินทางไปเยือนสาธารณรัฐนอกจากนี้รองประทานผู้แทนราษฎรยังแสดงความชื้นชมที่อินโดนีเซียพัฒอย่างรวดเร็ว ไม่ว่าจะเป็นด้านเศรษฐกิจ อีกทั้งยังเป็นประเทศที่มีความสมแจ้งให้ทราบว่านายมประธานรัฐสภา และประธาน… มายังคณะในวันนี้ด้วย และสภาผู้แทนราษฎรของไทยเอง ยินดีให้ความสนับสนุนการดำเนินงานด้านต่าง ๆ ของสภาในทุกโอกาส เป็นการประชับความสัมพันธ์ของ 2 ประเทศ ให้แน่นแฟ้นมากยิ่งขึ้น หากโอกาส… รองประธานสภาผู้แทนราษฎร คนที่ 2 ก็ได้… เหมือนกันครับ ในขณะที่ประธานกลุ่ม… อินโดนิเซีย-ไทย ได้กล่าวขอบคุณ ต้อนรับอย่างอบอุ่น ความสัมพันธ์ระหว่าง ไทย-อินโดนีเซีย ไม่เพียงแต่ความสัมพันธ์ทางด้านเศรษฐกิจเท่ากัน ยังรวมไปถึงความสัมพันธ์ด้านการศึกษาอีกด้วย ด้านอขงการศึกษา สังคม ด้านการต่อต้านยาเสพติด มีขนาดเศรษฐกิจใหญ่เป็นอันดับ 1 2566 … มีประมาณ 1.8 ล้านเหรียญสหรัฐ ได้หารือระหว่างกันให้เพิ่มมากยิ่งขึ้นต่อเนื่องต่อไป หารือเรื่องของการเกษตร ผ้าไหมไทย องค์ความรู้ในอนาคตต่อไปด้วยนะครับ // ไปดูสถานการณ์ในต่างประเทศ คุณกิตติ เสรีประยูร ครับ วันนี้พบกันไวนิดหนึ่ง จะมีการเลือกตั้งในเดือนพฤศจิกายนนี้ เขาบอกว่าเข้มข้นกันเลยทีเดียวครับ ไปจนถึงวันที่ 5 พฤศจิกายน ไม่ถึง 100 วัน เพราะฉะนั้น ลุยกันน่าดู เพนซิเวเนียเป็นรัฐ Battle groud stนะครับ ว่าใครจะได้เลื่อนเป็น… ทั้ง 2 ฝ่าย ระหว่าง กัมลา แฮร์ริส โดนัล ทรัมป์ หาเสียงกันอุดตหลุดในเพนซีเวเนีย ไปติดตามช่วงท้าย ไทยนะครับ สหรัฐอเมริกาในการเลือกตั้งประธานาธิบดีในครั้งนี้ ช่วงของข่าวต่างประเทศกับคุณกิตติ เสรีประยูร</w:t>
      </w:r>
    </w:p>
    <w:p>
      <w:pPr>
        <w:pStyle w:val="BodyText"/>
      </w:pPr>
      <w:r>
        <w:t xml:space="preserve">[เสียงโฆษณา]</w:t>
      </w:r>
    </w:p>
    <w:p>
      <w:pPr>
        <w:pStyle w:val="BodyText"/>
      </w:pPr>
      <w:r>
        <w:t xml:space="preserve">(คุณกิตติ) ติดตามความเข้มข้นในต่างประเทศกันครับ การเมืองเข้มข้น ล่าสุด กัมลา แฮร์ริส ครับ โดนัลด์ ทรัมป์ ต่างฝ่ายต่างเดินสายหาเสียงกันที่รัฐเพนซิเวเนียครับ เมื่อช่วงสุดสุัปดาห์ที่ผ่านมา โดยเซเวเนียนั้น ชี้ชะตา รองประธานาธิบดีสหรัฐฯ แล้วก็…เลือกตั้งวันที่ 5 พฤศจิกายนนี้ครับ ผู้ว่าการรัฐ เมเนโซต้า รองประทานธิบดี ของการเลือกตั้งครั้งนี้ เมื่อวันอาทิตย์ ครั้งนี้ ที่แฮริสนั้นนำเสนอภาพลักษณ์ของตัวเอง ของสหรัฐฯ ยิ่งไปกว่านั้นครับ เธอนำเสนอผิวสองที่มีเชื้อสายเอเชีย จากมารดา แล้วก็การเป็นผู้นำร่วมกัน หลังจากที่โจ ไบเดน ประธานาธิบดีที่อายุ…</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ทดสอบแบ่งพิมพ์เวอร์ชันใหม่</dc:title>
  <dc:creator/>
  <cp:keywords/>
  <dcterms:created xsi:type="dcterms:W3CDTF">2025-03-17T08:00:56Z</dcterms:created>
  <dcterms:modified xsi:type="dcterms:W3CDTF">2025-03-17T08: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จันทร์ที่ 17 มีนาคม 2568 เวลา 12.53 น.</vt:lpwstr>
  </property>
  <property fmtid="{D5CDD505-2E9C-101B-9397-08002B2CF9AE}" pid="3" name="subtitle">
    <vt:lpwstr/>
  </property>
</Properties>
</file>